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༧བ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[༢༦༨ན]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[༢༦༨བ]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427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1Z</dcterms:created>
  <dcterms:modified xsi:type="dcterms:W3CDTF">2017-05-10T21:01:51Z</dcterms:modified>
</cp:coreProperties>
</file>